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246D8" w14:textId="025A5FCC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1 Participação em evento internacional, com apresentação de </w:t>
            </w:r>
            <w:r w:rsidRPr="00CA6FCA">
              <w:rPr>
                <w:rFonts w:asciiTheme="minorHAnsi" w:hAnsiTheme="minorHAnsi" w:cstheme="minorHAnsi"/>
              </w:rPr>
              <w:lastRenderedPageBreak/>
              <w:t>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9 Prêmios ou Dignidades Acadêmicas (relacionadas ao seu desempenho como 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5D81796C" w14:textId="21B48FFF" w:rsidR="00972B86" w:rsidRPr="00CA6FCA" w:rsidRDefault="00972B86" w:rsidP="00851602">
      <w:pPr>
        <w:rPr>
          <w:rFonts w:asciiTheme="minorHAnsi" w:hAnsiTheme="minorHAnsi" w:cstheme="minorHAnsi"/>
        </w:rPr>
      </w:pP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9809B0" w14:textId="77777777" w:rsidR="0009175E" w:rsidRDefault="0009175E">
      <w:r>
        <w:separator/>
      </w:r>
    </w:p>
  </w:endnote>
  <w:endnote w:type="continuationSeparator" w:id="0">
    <w:p w14:paraId="1C2B6D2F" w14:textId="77777777" w:rsidR="0009175E" w:rsidRDefault="0009175E">
      <w:r>
        <w:continuationSeparator/>
      </w:r>
    </w:p>
  </w:endnote>
  <w:endnote w:type="continuationNotice" w:id="1">
    <w:p w14:paraId="62F36CC9" w14:textId="77777777" w:rsidR="0009175E" w:rsidRDefault="000917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06C532" w14:textId="77777777" w:rsidR="0009175E" w:rsidRDefault="0009175E">
      <w:r>
        <w:separator/>
      </w:r>
    </w:p>
  </w:footnote>
  <w:footnote w:type="continuationSeparator" w:id="0">
    <w:p w14:paraId="5CE395CB" w14:textId="77777777" w:rsidR="0009175E" w:rsidRDefault="0009175E">
      <w:r>
        <w:continuationSeparator/>
      </w:r>
    </w:p>
  </w:footnote>
  <w:footnote w:type="continuationNotice" w:id="1">
    <w:p w14:paraId="04A21BFB" w14:textId="77777777" w:rsidR="0009175E" w:rsidRDefault="000917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344606">
    <w:abstractNumId w:val="0"/>
  </w:num>
  <w:num w:numId="2" w16cid:durableId="1230119066">
    <w:abstractNumId w:val="4"/>
  </w:num>
  <w:num w:numId="3" w16cid:durableId="1539510475">
    <w:abstractNumId w:val="2"/>
  </w:num>
  <w:num w:numId="4" w16cid:durableId="1672684445">
    <w:abstractNumId w:val="1"/>
  </w:num>
  <w:num w:numId="5" w16cid:durableId="1836721966">
    <w:abstractNumId w:val="3"/>
  </w:num>
  <w:num w:numId="6" w16cid:durableId="1777558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175E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0F25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28E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1602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56366522-46A3-4EA4-B92E-C72538D92CA1}"/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1</Words>
  <Characters>2760</Characters>
  <Application>Microsoft Office Word</Application>
  <DocSecurity>0</DocSecurity>
  <Lines>23</Lines>
  <Paragraphs>6</Paragraphs>
  <ScaleCrop>false</ScaleCrop>
  <Company>ufcspa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Milagre</cp:lastModifiedBy>
  <cp:revision>5</cp:revision>
  <cp:lastPrinted>2019-04-29T22:21:00Z</cp:lastPrinted>
  <dcterms:created xsi:type="dcterms:W3CDTF">2023-03-08T13:05:00Z</dcterms:created>
  <dcterms:modified xsi:type="dcterms:W3CDTF">2024-05-2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